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B1E7C" w14:textId="77777777" w:rsidR="00851F1D" w:rsidRPr="00BE6704" w:rsidRDefault="00851F1D" w:rsidP="00851F1D">
      <w:pPr>
        <w:tabs>
          <w:tab w:val="left" w:pos="6663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ab/>
        <w:t>TESDA-OP-IAS-01-F10-B</w:t>
      </w:r>
    </w:p>
    <w:p w14:paraId="12ED2695" w14:textId="367180F8" w:rsidR="00851F1D" w:rsidRPr="00BE6704" w:rsidRDefault="00851F1D" w:rsidP="00851F1D">
      <w:pPr>
        <w:tabs>
          <w:tab w:val="left" w:pos="6663"/>
        </w:tabs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ab/>
        <w:t xml:space="preserve">Rev. No. </w:t>
      </w:r>
      <w:r w:rsidR="00834D47" w:rsidRPr="00BE6704">
        <w:rPr>
          <w:rFonts w:ascii="Arial" w:hAnsi="Arial" w:cs="Arial"/>
          <w:sz w:val="20"/>
          <w:szCs w:val="20"/>
        </w:rPr>
        <w:t>00   10/21/2020</w:t>
      </w:r>
    </w:p>
    <w:p w14:paraId="2E53D8C3" w14:textId="77777777" w:rsidR="00851F1D" w:rsidRPr="00BE6704" w:rsidRDefault="00851F1D" w:rsidP="00851F1D">
      <w:pPr>
        <w:tabs>
          <w:tab w:val="left" w:pos="6663"/>
        </w:tabs>
        <w:spacing w:after="0" w:line="240" w:lineRule="auto"/>
        <w:ind w:left="720"/>
        <w:rPr>
          <w:rFonts w:ascii="Arial" w:hAnsi="Arial" w:cs="Arial"/>
          <w:sz w:val="20"/>
          <w:szCs w:val="20"/>
        </w:rPr>
      </w:pPr>
    </w:p>
    <w:tbl>
      <w:tblPr>
        <w:tblW w:w="963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BE6704" w:rsidRPr="00BE6704" w14:paraId="66D60721" w14:textId="77777777" w:rsidTr="00503ECD">
        <w:trPr>
          <w:trHeight w:val="1034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DEA10" w14:textId="77777777" w:rsidR="00851F1D" w:rsidRPr="00BE6704" w:rsidRDefault="00851F1D" w:rsidP="00503ECD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20D3D248" wp14:editId="7936E35A">
                      <wp:simplePos x="0" y="0"/>
                      <wp:positionH relativeFrom="column">
                        <wp:posOffset>522504</wp:posOffset>
                      </wp:positionH>
                      <wp:positionV relativeFrom="paragraph">
                        <wp:posOffset>96291</wp:posOffset>
                      </wp:positionV>
                      <wp:extent cx="548640" cy="476250"/>
                      <wp:effectExtent l="0" t="0" r="0" b="0"/>
                      <wp:wrapNone/>
                      <wp:docPr id="4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48640" cy="476250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02A0C12" id="Group 88" o:spid="_x0000_s1026" style="position:absolute;margin-left:41.15pt;margin-top:7.6pt;width:43.2pt;height:37.5pt;z-index:251665408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"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">
                        <v:imagedata r:id="rId8" o:title=""/>
                      </v:shape>
                    </v:group>
                  </w:pict>
                </mc:Fallback>
              </mc:AlternateContent>
            </w:r>
            <w:r w:rsidRPr="00BE67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83929AC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PERFORMANCE EVALUATION INSTRUMENT </w:t>
            </w:r>
          </w:p>
          <w:p w14:paraId="44009EB9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BE6704">
              <w:rPr>
                <w:b/>
              </w:rPr>
              <w:t xml:space="preserve">FOR LEAD AUDITORS </w:t>
            </w:r>
          </w:p>
        </w:tc>
      </w:tr>
      <w:tr w:rsidR="00BE6704" w:rsidRPr="00BE6704" w14:paraId="560400CD" w14:textId="77777777" w:rsidTr="00503ECD">
        <w:trPr>
          <w:trHeight w:val="9562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C7AB8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2"/>
                <w:szCs w:val="12"/>
              </w:rPr>
            </w:pPr>
          </w:p>
          <w:p w14:paraId="145CB6BE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Name of auditor:</w:t>
            </w:r>
            <w:r w:rsidRPr="00BE6704">
              <w:tab/>
              <w:t xml:space="preserve"> _____________________________________________</w:t>
            </w:r>
          </w:p>
          <w:p w14:paraId="43DB5EF4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ssignment:</w:t>
            </w:r>
            <w:r w:rsidRPr="00BE6704">
              <w:tab/>
            </w:r>
            <w:r w:rsidRPr="00BE6704">
              <w:tab/>
              <w:t xml:space="preserve"> Lead </w:t>
            </w:r>
            <w:proofErr w:type="gramStart"/>
            <w:r w:rsidRPr="00BE6704">
              <w:t xml:space="preserve">Auditor  </w:t>
            </w:r>
            <w:r w:rsidRPr="00BE6704">
              <w:rPr>
                <w:rFonts w:ascii="ZWAdobeF" w:hAnsi="ZWAdobeF" w:cs="ZWAdobeF"/>
                <w:sz w:val="2"/>
                <w:szCs w:val="2"/>
              </w:rPr>
              <w:t>S</w:t>
            </w:r>
            <w:proofErr w:type="gramEnd"/>
            <w:r w:rsidRPr="00BE6704">
              <w:rPr>
                <w:strike/>
              </w:rPr>
              <w:t xml:space="preserve"> </w:t>
            </w:r>
          </w:p>
          <w:p w14:paraId="51D69EDD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udit period:</w:t>
            </w:r>
            <w:r w:rsidRPr="00BE6704">
              <w:tab/>
            </w:r>
            <w:r w:rsidRPr="00BE6704">
              <w:tab/>
              <w:t>______________________________________________</w:t>
            </w:r>
          </w:p>
          <w:p w14:paraId="31997787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Audited process(es): </w:t>
            </w:r>
            <w:r w:rsidRPr="00BE6704">
              <w:tab/>
              <w:t xml:space="preserve">______________________________________________ </w:t>
            </w:r>
          </w:p>
          <w:p w14:paraId="678B3774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2"/>
                <w:szCs w:val="12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90"/>
              <w:gridCol w:w="1669"/>
              <w:gridCol w:w="2876"/>
            </w:tblGrid>
            <w:tr w:rsidR="00BE6704" w:rsidRPr="00BE6704" w14:paraId="5154ADE7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2DB4CEF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Evaluation Criteria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22346F7" w14:textId="77777777" w:rsidR="00851F1D" w:rsidRPr="00BE6704" w:rsidRDefault="00851F1D" w:rsidP="00503ECD">
                  <w:pPr>
                    <w:spacing w:after="0" w:line="240" w:lineRule="auto"/>
                    <w:ind w:hanging="149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Rating</w:t>
                  </w:r>
                </w:p>
                <w:p w14:paraId="6E6638E9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/>
                      <w:sz w:val="18"/>
                      <w:szCs w:val="18"/>
                    </w:rPr>
                    <w:t>(Encircle Rating)</w:t>
                  </w:r>
                </w:p>
                <w:p w14:paraId="62A231E9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Cs/>
                      <w:i/>
                      <w:iCs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(1 = Lowest Rating</w:t>
                  </w:r>
                </w:p>
                <w:p w14:paraId="0361ADCF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5 = Highest Rating)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555A2D5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Comments</w:t>
                  </w:r>
                </w:p>
              </w:tc>
            </w:tr>
            <w:tr w:rsidR="00BE6704" w:rsidRPr="00BE6704" w14:paraId="689EB7BD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8A05FAB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1"/>
                    </w:numPr>
                    <w:spacing w:after="0" w:line="240" w:lineRule="auto"/>
                    <w:ind w:left="381"/>
                    <w:rPr>
                      <w:b/>
                    </w:rPr>
                  </w:pPr>
                  <w:r w:rsidRPr="00BE6704">
                    <w:rPr>
                      <w:b/>
                    </w:rPr>
                    <w:t>Planning Stage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B82FA69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ACD7F6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77E674C" w14:textId="77777777" w:rsidTr="00503ECD">
              <w:trPr>
                <w:trHeight w:val="64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BFBB596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Compliance Audit Forms and Checklists are prepared and complet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27212DB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D4A53D2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04693FD2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74D9770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1"/>
                    </w:numPr>
                    <w:spacing w:after="0" w:line="240" w:lineRule="auto"/>
                    <w:ind w:left="381"/>
                    <w:rPr>
                      <w:b/>
                    </w:rPr>
                  </w:pPr>
                  <w:r w:rsidRPr="00BE6704">
                    <w:rPr>
                      <w:b/>
                    </w:rPr>
                    <w:t>Conduct of Audit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6B792CE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B87D0FC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0FE4264C" w14:textId="77777777" w:rsidTr="00503ECD">
              <w:trPr>
                <w:trHeight w:val="58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4C220D2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The auditor had knowledge of the process, procedures, system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67207B5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F9E886A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202BA9F4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E9DF8A4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an auditor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D588CE9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9229E9C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E910F24" w14:textId="77777777" w:rsidTr="00503ECD">
              <w:trPr>
                <w:trHeight w:val="37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623C2F7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Lead Auditor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4FB68F3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BF62FB6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212D5957" w14:textId="77777777" w:rsidTr="00503ECD">
              <w:trPr>
                <w:trHeight w:val="37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DFEB07F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Conducts opening and closing meetings, other Audit Team meetings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EC5B881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243E17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F127525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3C9208A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Audit conducted as scheduled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5F24857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ACE1543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1454824A" w14:textId="77777777" w:rsidTr="00503ECD">
              <w:trPr>
                <w:trHeight w:val="593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224E30F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Statement of findings are accurate and verifiabl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C278F64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4B4BA1C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A653D9F" w14:textId="77777777" w:rsidTr="00503ECD">
              <w:trPr>
                <w:trHeight w:val="629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9171A9E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 xml:space="preserve">Timely preparation and submission of Audit Report to PO/DO </w:t>
                  </w:r>
                  <w:proofErr w:type="gramStart"/>
                  <w:r w:rsidRPr="00BE6704">
                    <w:t>concerned</w:t>
                  </w:r>
                  <w:proofErr w:type="gramEnd"/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664C8AF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373BEA2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5A7DB52" w14:textId="77777777" w:rsidTr="00503ECD">
              <w:trPr>
                <w:trHeight w:val="440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8F9BE79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  <w:r w:rsidRPr="00BE6704">
                    <w:t>Average Rating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00D0D44" w14:textId="77777777" w:rsidR="00851F1D" w:rsidRPr="00BE6704" w:rsidRDefault="00851F1D" w:rsidP="00503ECD">
                  <w:pPr>
                    <w:spacing w:after="0" w:line="240" w:lineRule="auto"/>
                    <w:contextualSpacing/>
                    <w:rPr>
                      <w:strike/>
                    </w:rPr>
                  </w:pPr>
                  <w:r w:rsidRPr="00BE6704">
                    <w:rPr>
                      <w:strike/>
                    </w:rPr>
                    <w:t xml:space="preserve"> 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FC28CF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</w:tbl>
          <w:p w14:paraId="0395A144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1E58721D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E6704">
              <w:rPr>
                <w:sz w:val="24"/>
                <w:szCs w:val="24"/>
              </w:rPr>
              <w:t xml:space="preserve">Other Comments:  </w:t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421E9628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2A734B48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241BDF53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5C5348A5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Evaluated by: ____________________________________</w:t>
            </w:r>
          </w:p>
          <w:p w14:paraId="0216C573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Signature over Printed Name                          Date:   ________________</w:t>
            </w:r>
          </w:p>
          <w:p w14:paraId="3EA188A5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</w:rPr>
            </w:pPr>
            <w:r w:rsidRPr="00BE6704">
              <w:t xml:space="preserve">                               (Member Auditor) </w:t>
            </w:r>
          </w:p>
        </w:tc>
      </w:tr>
    </w:tbl>
    <w:p w14:paraId="729FA7AA" w14:textId="7EA1BCC7" w:rsidR="00851F1D" w:rsidRPr="00BE6704" w:rsidRDefault="00851F1D" w:rsidP="00851F1D">
      <w:pPr>
        <w:rPr>
          <w:rFonts w:ascii="Arial" w:hAnsi="Arial" w:cs="Arial"/>
          <w:sz w:val="24"/>
          <w:szCs w:val="24"/>
          <w:lang w:val="en-PH"/>
        </w:rPr>
      </w:pPr>
    </w:p>
    <w:sectPr w:rsidR="00851F1D" w:rsidRPr="00BE6704" w:rsidSect="00851F1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WAdobeF">
    <w:altName w:val="Calibri"/>
    <w:charset w:val="00"/>
    <w:family w:val="auto"/>
    <w:pitch w:val="variable"/>
    <w:sig w:usb0="20002A87" w:usb1="00000000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873062">
    <w:abstractNumId w:val="10"/>
  </w:num>
  <w:num w:numId="2" w16cid:durableId="10937472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067191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87373142">
    <w:abstractNumId w:val="11"/>
  </w:num>
  <w:num w:numId="5" w16cid:durableId="1426264797">
    <w:abstractNumId w:val="15"/>
  </w:num>
  <w:num w:numId="6" w16cid:durableId="1684548158">
    <w:abstractNumId w:val="17"/>
  </w:num>
  <w:num w:numId="7" w16cid:durableId="1421442248">
    <w:abstractNumId w:val="24"/>
  </w:num>
  <w:num w:numId="8" w16cid:durableId="1328825165">
    <w:abstractNumId w:val="21"/>
  </w:num>
  <w:num w:numId="9" w16cid:durableId="1926307256">
    <w:abstractNumId w:val="9"/>
  </w:num>
  <w:num w:numId="10" w16cid:durableId="1357805390">
    <w:abstractNumId w:val="7"/>
  </w:num>
  <w:num w:numId="11" w16cid:durableId="2075925394">
    <w:abstractNumId w:val="6"/>
  </w:num>
  <w:num w:numId="12" w16cid:durableId="2082553780">
    <w:abstractNumId w:val="5"/>
  </w:num>
  <w:num w:numId="13" w16cid:durableId="1698654650">
    <w:abstractNumId w:val="4"/>
  </w:num>
  <w:num w:numId="14" w16cid:durableId="1054812728">
    <w:abstractNumId w:val="8"/>
  </w:num>
  <w:num w:numId="15" w16cid:durableId="1693145040">
    <w:abstractNumId w:val="3"/>
  </w:num>
  <w:num w:numId="16" w16cid:durableId="1332683931">
    <w:abstractNumId w:val="2"/>
  </w:num>
  <w:num w:numId="17" w16cid:durableId="1409961686">
    <w:abstractNumId w:val="1"/>
  </w:num>
  <w:num w:numId="18" w16cid:durableId="370081873">
    <w:abstractNumId w:val="0"/>
  </w:num>
  <w:num w:numId="19" w16cid:durableId="671641028">
    <w:abstractNumId w:val="13"/>
  </w:num>
  <w:num w:numId="20" w16cid:durableId="1640455177">
    <w:abstractNumId w:val="12"/>
  </w:num>
  <w:num w:numId="21" w16cid:durableId="1539198512">
    <w:abstractNumId w:val="31"/>
  </w:num>
  <w:num w:numId="22" w16cid:durableId="1109081213">
    <w:abstractNumId w:val="20"/>
  </w:num>
  <w:num w:numId="23" w16cid:durableId="429932937">
    <w:abstractNumId w:val="14"/>
  </w:num>
  <w:num w:numId="24" w16cid:durableId="496310661">
    <w:abstractNumId w:val="22"/>
  </w:num>
  <w:num w:numId="25" w16cid:durableId="1537505709">
    <w:abstractNumId w:val="23"/>
  </w:num>
  <w:num w:numId="26" w16cid:durableId="1680892465">
    <w:abstractNumId w:val="27"/>
  </w:num>
  <w:num w:numId="27" w16cid:durableId="1717193190">
    <w:abstractNumId w:val="33"/>
  </w:num>
  <w:num w:numId="28" w16cid:durableId="1519193142">
    <w:abstractNumId w:val="19"/>
  </w:num>
  <w:num w:numId="29" w16cid:durableId="1034311001">
    <w:abstractNumId w:val="30"/>
  </w:num>
  <w:num w:numId="30" w16cid:durableId="764229384">
    <w:abstractNumId w:val="18"/>
  </w:num>
  <w:num w:numId="31" w16cid:durableId="213348875">
    <w:abstractNumId w:val="32"/>
  </w:num>
  <w:num w:numId="32" w16cid:durableId="652292862">
    <w:abstractNumId w:val="29"/>
  </w:num>
  <w:num w:numId="33" w16cid:durableId="1666011548">
    <w:abstractNumId w:val="26"/>
  </w:num>
  <w:num w:numId="34" w16cid:durableId="673993091">
    <w:abstractNumId w:val="25"/>
  </w:num>
  <w:num w:numId="35" w16cid:durableId="5446855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rgUAsXsQqiwAAAA="/>
  </w:docVars>
  <w:rsids>
    <w:rsidRoot w:val="00851F1D"/>
    <w:rsid w:val="001C41B4"/>
    <w:rsid w:val="00217AF9"/>
    <w:rsid w:val="00334824"/>
    <w:rsid w:val="00382607"/>
    <w:rsid w:val="004C214E"/>
    <w:rsid w:val="005B15E3"/>
    <w:rsid w:val="005E2585"/>
    <w:rsid w:val="006B1620"/>
    <w:rsid w:val="0075372D"/>
    <w:rsid w:val="00834D47"/>
    <w:rsid w:val="00851F1D"/>
    <w:rsid w:val="00AE26CA"/>
    <w:rsid w:val="00AF02DE"/>
    <w:rsid w:val="00BE6704"/>
    <w:rsid w:val="00C24DF6"/>
    <w:rsid w:val="00CB4442"/>
    <w:rsid w:val="00CD269A"/>
    <w:rsid w:val="00F5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Bel Almarinez</cp:lastModifiedBy>
  <cp:revision>3</cp:revision>
  <cp:lastPrinted>2021-09-17T09:02:00Z</cp:lastPrinted>
  <dcterms:created xsi:type="dcterms:W3CDTF">2022-12-27T06:45:00Z</dcterms:created>
  <dcterms:modified xsi:type="dcterms:W3CDTF">2022-12-27T06:51:00Z</dcterms:modified>
</cp:coreProperties>
</file>